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D269B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3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B0600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B7BF2">
        <w:t xml:space="preserve">ej funkcionárke </w:t>
      </w:r>
      <w:r w:rsidR="00D269BE">
        <w:t xml:space="preserve">Ľubici Urbanovej, bývalej členke predstavenstva Technického </w:t>
      </w:r>
      <w:r w:rsidR="00BB60CC">
        <w:t xml:space="preserve">skúšobného ústavu Piešťany, </w:t>
      </w:r>
      <w:r w:rsidR="00BB60CC">
        <w:br/>
        <w:t>a.</w:t>
      </w:r>
      <w:r w:rsidR="00D269BE">
        <w:t xml:space="preserve">s. </w:t>
      </w:r>
      <w:r w:rsidR="00DB0600">
        <w:t>(</w:t>
      </w:r>
      <w:r w:rsidR="00D269BE">
        <w:t>odvolaná z verejnej funkcie 4.1</w:t>
      </w:r>
      <w:r w:rsidR="00544695">
        <w:t>.2024</w:t>
      </w:r>
      <w:r w:rsidR="00307EF3">
        <w:t xml:space="preserve">, 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9B7BF2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9B7BF2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B7BF2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B7BF2" w:rsidRPr="00110B7E">
        <w:t>verejn</w:t>
      </w:r>
      <w:r w:rsidR="009B7BF2">
        <w:t xml:space="preserve">ej funkcionárke </w:t>
      </w:r>
      <w:r w:rsidR="00D269BE">
        <w:t>Ľubici Urbanovej, bývalej členke predstavenstva Technického skúšobného ústavu Piešťany, a.s.</w:t>
      </w:r>
      <w:r w:rsidR="009B7BF2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D269BE">
        <w:t>78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  <w:bookmarkStart w:id="0" w:name="_GoBack"/>
      <w:bookmarkEnd w:id="0"/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60C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269BE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F74F28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8B4D1-3122-4F38-9C31-69C9C608B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7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34:00Z</cp:lastPrinted>
  <dcterms:created xsi:type="dcterms:W3CDTF">2021-09-24T06:29:00Z</dcterms:created>
  <dcterms:modified xsi:type="dcterms:W3CDTF">2025-06-18T15:34:00Z</dcterms:modified>
</cp:coreProperties>
</file>